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:doctype: book</w:t>
      </w:r>
      <w:r>
        <w:t xml:space="preserve"> </w:t>
      </w:r>
      <w:r>
        <w:t xml:space="preserve">:pp: {plus}{plus}</w:t>
      </w:r>
    </w:p>
    <w:p>
      <w:pPr>
        <w:pStyle w:val="BodyText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#pgp-keys]</w:t>
      </w:r>
      <w:r>
        <w:t xml:space="preserve"> </w:t>
      </w:r>
      <w:r>
        <w:t xml:space="preserve">= OpenPGP keys for the {aws} CDK and jsii</w:t>
      </w:r>
      <w:r>
        <w:t xml:space="preserve"> </w:t>
      </w:r>
      <w:r>
        <w:t xml:space="preserve">:doctype: book</w:t>
      </w:r>
      <w:r>
        <w:t xml:space="preserve"> </w:t>
      </w:r>
      <w:r>
        <w:t xml:space="preserve">:info_titleabbrev: OpenPGP keys</w:t>
      </w:r>
    </w:p>
    <w:p>
      <w:pPr>
        <w:pStyle w:val="BodyText"/>
      </w:pPr>
      <w:r>
        <w:t xml:space="preserve">== [abstract]</w:t>
      </w:r>
    </w:p>
    <w:bookmarkStart w:id="20" w:name="X1b421d65638ff463b3a256f81ac451d7dcb80c0"/>
    <w:p>
      <w:pPr>
        <w:pStyle w:val="Heading2"/>
      </w:pPr>
      <w:r>
        <w:t xml:space="preserve">Current and historical OpenPGP keys for the {aws} CDK and jsii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This topic contains current and historical OpenPGP keys for the {aws} CDK and jsii.</w:t>
      </w:r>
    </w:p>
    <w:p>
      <w:pPr>
        <w:pStyle w:val="BodyText"/>
      </w:pPr>
      <w:r>
        <w:t xml:space="preserve">[#pgp-keys-current,]</w:t>
      </w:r>
      <w:r>
        <w:t xml:space="preserve"> </w:t>
      </w:r>
      <w:r>
        <w:t xml:space="preserve">== Current keys</w:t>
      </w:r>
    </w:p>
    <w:p>
      <w:pPr>
        <w:pStyle w:val="BodyText"/>
      </w:pPr>
      <w:r>
        <w:t xml:space="preserve">These keys should be used to validate current releases of the {aws} CDK and jsii.</w:t>
      </w:r>
    </w:p>
    <w:p>
      <w:pPr>
        <w:pStyle w:val="BodyText"/>
      </w:pPr>
      <w:r>
        <w:t xml:space="preserve">[#cdk-pgp-key]</w:t>
      </w:r>
      <w:r>
        <w:t xml:space="preserve"> </w:t>
      </w:r>
      <w:r>
        <w:t xml:space="preserve">=== {aws} CDK OpenPGP key</w:t>
      </w:r>
    </w:p>
    <w:p>
      <w:pPr>
        <w:pStyle w:val="BodyText"/>
      </w:pPr>
      <w:r>
        <w:t xml:space="preserve">[cols=</w:t>
      </w:r>
      <w:r>
        <w:t xml:space="preserve">“</w:t>
      </w:r>
      <w:r>
        <w:t xml:space="preserve">1,1</w:t>
      </w:r>
      <w:r>
        <w:t xml:space="preserve">”</w:t>
      </w:r>
      <w:r>
        <w:t xml:space="preserve">]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Key ID:</w:t>
      </w:r>
      <w:r>
        <w:t xml:space="preserve"> </w:t>
      </w:r>
      <w:r>
        <w:t xml:space="preserve">| 0x42B9CF2286CD987A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Type:</w:t>
      </w:r>
      <w:r>
        <w:t xml:space="preserve"> </w:t>
      </w:r>
      <w:r>
        <w:t xml:space="preserve">| RSA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Size:</w:t>
      </w:r>
      <w:r>
        <w:t xml:space="preserve"> </w:t>
      </w:r>
      <w:r>
        <w:t xml:space="preserve">| 4096/4096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Created:</w:t>
      </w:r>
      <w:r>
        <w:t xml:space="preserve"> </w:t>
      </w:r>
      <w:r>
        <w:t xml:space="preserve">| 2022-07-05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Expires:</w:t>
      </w:r>
      <w:r>
        <w:t xml:space="preserve"> </w:t>
      </w:r>
      <w:r>
        <w:t xml:space="preserve">| 2026-07-04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User ID:</w:t>
      </w:r>
      <w:r>
        <w:t xml:space="preserve"> </w:t>
      </w:r>
      <w:r>
        <w:t xml:space="preserve">| {aws} Cloud Development Kit link:mailto:aws-cdk@amazon.com[aws-cdk@amazon.com]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Key fingerprint:</w:t>
      </w:r>
      <w:r>
        <w:t xml:space="preserve"> </w:t>
      </w:r>
      <w:r>
        <w:t xml:space="preserve">| 69B5 2D5B A295 1D11 FA65 413B 42B9 CF22 86CD 987A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Select the</w:t>
      </w:r>
      <w:r>
        <w:t xml:space="preserve"> </w:t>
      </w:r>
      <w:r>
        <w:t xml:space="preserve">“</w:t>
      </w:r>
      <w:r>
        <w:t xml:space="preserve">Copy</w:t>
      </w:r>
      <w:r>
        <w:t xml:space="preserve">”</w:t>
      </w:r>
      <w:r>
        <w:t xml:space="preserve"> </w:t>
      </w:r>
      <w:r>
        <w:t xml:space="preserve">icon to copy the following OpenPGP key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—-BEGIN PGP PUBLIC KEY BLOCK—-</w:t>
      </w:r>
    </w:p>
    <w:p>
      <w:pPr>
        <w:pStyle w:val="BodyText"/>
      </w:pPr>
      <w:r>
        <w:t xml:space="preserve">mQINBGLEgOsBEADCoAMwvnszMLybJ+AD9cHhVyX6+rYIUEXYSgVnfkl6Z7qawIwv</w:t>
      </w:r>
      <w:r>
        <w:t xml:space="preserve"> </w:t>
      </w:r>
      <w:r>
        <w:t xml:space="preserve">wgd/a5fEs9Kiz2XJmfwS9Rxb4d+0+Y1ls1A+gnpw9FMLcZlqkC9KLnS2MqvuXWLB</w:t>
      </w:r>
      <w:r>
        <w:t xml:space="preserve"> </w:t>
      </w:r>
      <w:r>
        <w:t xml:space="preserve">t3z4kjZaL9fQ+58PoD4gy/M2hDg6gZrYqR3gtJuw8FcFpb/1KlkzRQUM8eAMFxf2</w:t>
      </w:r>
      <w:r>
        <w:t xml:space="preserve"> </w:t>
      </w:r>
      <w:r>
        <w:t xml:space="preserve">TyfjP0V0tSHwcB+84oushX7fUXVMyc3+OHsCPOe/WBFMIlWgKA+n33JKIQlUUC8f</w:t>
      </w:r>
      <w:r>
        <w:t xml:space="preserve"> </w:t>
      </w:r>
      <w:r>
        <w:t xml:space="preserve">kCWBAsAFupil0lCveT6mZu5slNRlc1I3iBLjUZ3/MtLygfqAMKwUVXeawtDvRIZe</w:t>
      </w:r>
      <w:r>
        <w:t xml:space="preserve"> </w:t>
      </w:r>
      <w:r>
        <w:t xml:space="preserve">PrAFc2NyODEhly2JG6K0FW7eIcvBqR3rg8U49t9Y74ELTM0kKnfd+flvq35xWqQC</w:t>
      </w:r>
      <w:r>
        <w:t xml:space="preserve"> </w:t>
      </w:r>
      <w:r>
        <w:t xml:space="preserve">0zghnk3kDppRTN4zWBgTKiCMxBcsHXGOoGn57t4B9VY9Zy3vkeySigeiwl/Tw9nJ</w:t>
      </w:r>
      <w:r>
        <w:t xml:space="preserve"> </w:t>
      </w:r>
      <w:r>
        <w:t xml:space="preserve">PE0SRnwEc/HnjTTfX+GTG1aQVE0xSVyZ4m5ymRNCu6+rNH8lKwo5FujlXJ+GXPkp</w:t>
      </w:r>
      <w:r>
        <w:t xml:space="preserve"> </w:t>
      </w:r>
      <w:r>
        <w:t xml:space="preserve">qT+Lx6Ix/Ny7PaoweWxwtZUkLRS4pWUsg0yotZrGyIbS+X3yMEG8WBTFI9hf6HTq</w:t>
      </w:r>
      <w:r>
        <w:t xml:space="preserve"> </w:t>
      </w:r>
      <w:r>
        <w:t xml:space="preserve">0ryfi5/TsBrdrGKqWB99EC9xYEGgtHp4fKO5X0ynOagVOhf0jSe8t1uyuJPGb2Gc</w:t>
      </w:r>
      <w:r>
        <w:t xml:space="preserve"> </w:t>
      </w:r>
      <w:r>
        <w:t xml:space="preserve">MQagSys5xMhdG/ZnEY4Cb+JDtH/4jc3tca0+4Z5RQ7kF9IhCncFtrbjJbwARAQAB</w:t>
      </w:r>
      <w:r>
        <w:t xml:space="preserve"> </w:t>
      </w:r>
      <w:r>
        <w:t xml:space="preserve">tC5BV1MgQ2xvdWQgRGV2ZWxvcG1lbnQgS2l0IDxhd3MtY2RrQGFtYXpvbi5jb20+</w:t>
      </w:r>
      <w:r>
        <w:t xml:space="preserve"> </w:t>
      </w:r>
      <w:r>
        <w:t xml:space="preserve">iQI/BBMBAgApBQJixIDrAhsvBQkHhM4ABwsJCAcDAgEGFQgCCQoLBBYCAwECHgEC</w:t>
      </w:r>
      <w:r>
        <w:t xml:space="preserve"> </w:t>
      </w:r>
      <w:r>
        <w:t xml:space="preserve">F4AACgkQQrnPIobNmHo2qg//Zt9p/kN1DevflzxWKouUX0AS7UmUtRYXu5k/EEbu</w:t>
      </w:r>
      <w:r>
        <w:t xml:space="preserve"> </w:t>
      </w:r>
      <w:r>
        <w:t xml:space="preserve">wkYNHpUr7+lZ+Me5YyjcIpt6UwuG9cW4SvwuxIfXucyKAWiwEbydCQauvnrYDxDa</w:t>
      </w:r>
      <w:r>
        <w:t xml:space="preserve"> </w:t>
      </w:r>
      <w:r>
        <w:t xml:space="preserve">J6Yr/ntk7Sii6An9re99qic3IsvX+xlUXh+qJ/34ooP/1PHziCMqykvW/DwAIyhx</w:t>
      </w:r>
      <w:r>
        <w:t xml:space="preserve"> </w:t>
      </w:r>
      <w:r>
        <w:t xml:space="preserve">2qvTXy+9+OlOWSUbhkCnNz5XKb4XQGq73DqalZX1nH4dG6fckZmYRX+dpw2njfTw</w:t>
      </w:r>
      <w:r>
        <w:t xml:space="preserve"> </w:t>
      </w:r>
      <w:r>
        <w:t xml:space="preserve">ZLdZ7bkrfiL84FI4A21RfSbEU4s4ngiV17lZ9ivilBKTbDv3da7+yc919M7C5N4J</w:t>
      </w:r>
      <w:r>
        <w:t xml:space="preserve"> </w:t>
      </w:r>
      <w:r>
        <w:t xml:space="preserve">yrlxvtyYNDoqKAD2WYZAnpEbG/shu3f56RyOJd56tXGwl9nKPh+F9y+379XthSwA</w:t>
      </w:r>
      <w:r>
        <w:t xml:space="preserve"> </w:t>
      </w:r>
      <w:r>
        <w:t xml:space="preserve">xZTURFtjWf7wWHaDZadU0DKi+Oeeszjg2f/VJaGmmS8PIg7q6GiSHHpqHqNvACHm</w:t>
      </w:r>
      <w:r>
        <w:t xml:space="preserve"> </w:t>
      </w:r>
      <w:r>
        <w:t xml:space="preserve">ZXMw12QFd3qt3xu0JMmE11ZC5VBgblwpkQTrO04Sq1rOpJwXI9ODMS/ZEhAIoYmT</w:t>
      </w:r>
      <w:r>
        <w:t xml:space="preserve"> </w:t>
      </w:r>
      <w:r>
        <w:t xml:space="preserve">OR7ouknlAx6mj9fwpavWDAAJHLdVUMYBZTXiQYFzDvx51ivvTRWkB1zTJcFdqShY</w:t>
      </w:r>
      <w:r>
        <w:t xml:space="preserve"> </w:t>
      </w:r>
      <w:r>
        <w:t xml:space="preserve">B37+Jz2jLDNdMrcHk2yfVp/VvfbxKcexg8wEwrrtQUslTUenl5jBZJouoz/wW81s</w:t>
      </w:r>
      <w:r>
        <w:t xml:space="preserve"> </w:t>
      </w:r>
      <w:r>
        <w:t xml:space="preserve">Y4U1nCPCdTK5/C7JCKzR2gVnCpe6uaxAWkkM2feQhjqJZkTC4cFVgBT+4M6WcT1r</w:t>
      </w:r>
      <w:r>
        <w:t xml:space="preserve"> </w:t>
      </w:r>
      <w:r>
        <w:t xml:space="preserve">yq4=</w:t>
      </w:r>
      <w:r>
        <w:t xml:space="preserve"> </w:t>
      </w:r>
      <w:r>
        <w:t xml:space="preserve">=ahbs</w:t>
      </w:r>
      <w:r>
        <w:t xml:space="preserve"> </w:t>
      </w:r>
      <w:r>
        <w:t xml:space="preserve">—-END PGP PUBLIC KEY BLOCK—-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[#jsii-pgp-key]</w:t>
      </w:r>
      <w:r>
        <w:t xml:space="preserve"> </w:t>
      </w:r>
      <w:r>
        <w:t xml:space="preserve">=== jsii OpenPGP key</w:t>
      </w:r>
    </w:p>
    <w:p>
      <w:pPr>
        <w:pStyle w:val="BodyText"/>
      </w:pPr>
      <w:r>
        <w:t xml:space="preserve">[cols=</w:t>
      </w:r>
      <w:r>
        <w:t xml:space="preserve">“</w:t>
      </w:r>
      <w:r>
        <w:t xml:space="preserve">1,1</w:t>
      </w:r>
      <w:r>
        <w:t xml:space="preserve">”</w:t>
      </w:r>
      <w:r>
        <w:t xml:space="preserve">]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Key ID:</w:t>
      </w:r>
      <w:r>
        <w:t xml:space="preserve"> </w:t>
      </w:r>
      <w:r>
        <w:t xml:space="preserve">| 0x056C4E15DAE3D8D9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Type:</w:t>
      </w:r>
      <w:r>
        <w:t xml:space="preserve"> </w:t>
      </w:r>
      <w:r>
        <w:t xml:space="preserve">| RSA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Size:</w:t>
      </w:r>
      <w:r>
        <w:t xml:space="preserve"> </w:t>
      </w:r>
      <w:r>
        <w:t xml:space="preserve">| 4096/4096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Created:</w:t>
      </w:r>
      <w:r>
        <w:t xml:space="preserve"> </w:t>
      </w:r>
      <w:r>
        <w:t xml:space="preserve">| 2022-07-05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Expires:</w:t>
      </w:r>
      <w:r>
        <w:t xml:space="preserve"> </w:t>
      </w:r>
      <w:r>
        <w:t xml:space="preserve">| 2026-07-04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User ID:</w:t>
      </w:r>
      <w:r>
        <w:t xml:space="preserve"> </w:t>
      </w:r>
      <w:r>
        <w:t xml:space="preserve">| {aws} JSII Team link:mailto:aws-jsii@amazon.com[aws-jsii@amazon.com]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Key fingerprint:</w:t>
      </w:r>
      <w:r>
        <w:t xml:space="preserve"> </w:t>
      </w:r>
      <w:r>
        <w:t xml:space="preserve">| 1E07 31D4 57E5 FE87 87E5 530A 056C 4E15 DAE3 D8D9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Select the</w:t>
      </w:r>
      <w:r>
        <w:t xml:space="preserve"> </w:t>
      </w:r>
      <w:r>
        <w:t xml:space="preserve">“</w:t>
      </w:r>
      <w:r>
        <w:t xml:space="preserve">Copy</w:t>
      </w:r>
      <w:r>
        <w:t xml:space="preserve">”</w:t>
      </w:r>
      <w:r>
        <w:t xml:space="preserve"> </w:t>
      </w:r>
      <w:r>
        <w:t xml:space="preserve">icon to copy the following OpenPGP key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—-BEGIN PGP PUBLIC KEY BLOCK—-</w:t>
      </w:r>
    </w:p>
    <w:p>
      <w:pPr>
        <w:pStyle w:val="BodyText"/>
      </w:pPr>
      <w:r>
        <w:t xml:space="preserve">mQINBGLEgOkBEAD27EPVG9g2mHQ3+M6tF6le+tfhARJ2EV7m7NKIrTdSlCZATLWn</w:t>
      </w:r>
      <w:r>
        <w:t xml:space="preserve"> </w:t>
      </w:r>
      <w:r>
        <w:t xml:space="preserve">AVLlxG1unW34NlkKZbcbR86gAxRnnAhuEhPuloU/S5wAqPGbRiFl58YjYZDNJw6U</w:t>
      </w:r>
      <w:r>
        <w:t xml:space="preserve"> </w:t>
      </w:r>
      <w:r>
        <w:t xml:space="preserve">1SSMpE4O1sfjxv9yAbiRihLYtvksyHHZmaDhYner2aK1PdeWu+BKq/tjfm3Yzsd2</w:t>
      </w:r>
      <w:r>
        <w:t xml:space="preserve"> </w:t>
      </w:r>
      <w:r>
        <w:t xml:space="preserve">uuVEduJ72YoQk/29dEiGOHfT+2kUKxUX+0tJSJ9MGlEf4NtQE4WLzrT6Xqb2SG4+</w:t>
      </w:r>
      <w:r>
        <w:t xml:space="preserve"> </w:t>
      </w:r>
      <w:r>
        <w:t xml:space="preserve">alIiIVxIEi0XKDn7n8ZLjFwfJwOYxVYLtEUkqFWM8e8vgoc9/nYc+vDXZVED2g3Z</w:t>
      </w:r>
      <w:r>
        <w:t xml:space="preserve"> </w:t>
      </w:r>
      <w:r>
        <w:t xml:space="preserve">FWrwSnDSXbQpnMa2cLhD4xLpDHUS3i2p7r3dkJQGLo/5JGOopLibrOAbYZ72izhu</w:t>
      </w:r>
      <w:r>
        <w:t xml:space="preserve"> </w:t>
      </w:r>
      <w:r>
        <w:t xml:space="preserve">H/TuPFogSz0mNFPglrWdnLF04UIjIq420+06V4WQZC9n55Zjcbki/OhnC3B9pAdU</w:t>
      </w:r>
      <w:r>
        <w:t xml:space="preserve"> </w:t>
      </w:r>
      <w:r>
        <w:t xml:space="preserve">tiy8zg070bWq45dPGf5STkPPn7G8A2zmKefyO51iLIi26ZzW78siB+FvcGRhdg25</w:t>
      </w:r>
      <w:r>
        <w:t xml:space="preserve"> </w:t>
      </w:r>
      <w:r>
        <w:t xml:space="preserve">39sHJ1cmrTeC+B+k4KeV5sQ/m3UucimrZnk1xdaiVp8mWzRqWb8bB6Rs8K9RMrMV</w:t>
      </w:r>
      <w:r>
        <w:t xml:space="preserve"> </w:t>
      </w:r>
      <w:r>
        <w:t xml:space="preserve">tFBOKOBAT2QxOQtRGAantVgm193E1T1cmNpD0FKAKkDdPs64rKBEwFiHxccXHbah</w:t>
      </w:r>
      <w:r>
        <w:t xml:space="preserve"> </w:t>
      </w:r>
      <w:r>
        <w:t xml:space="preserve">eMd1weVwn3AKFD6uAm8ZRMV+dyssfcQxqpo/kfT1XpA6cQeOmGDOcKBfdwARAQAB</w:t>
      </w:r>
      <w:r>
        <w:t xml:space="preserve"> </w:t>
      </w:r>
      <w:r>
        <w:t xml:space="preserve">tCNBV1MgSlNJSSBUZWFtIDxhd3MtanNpaUBhbWF6b24uY29tPokCPwQTAQIAKQUC</w:t>
      </w:r>
      <w:r>
        <w:t xml:space="preserve"> </w:t>
      </w:r>
      <w:r>
        <w:t xml:space="preserve">YsSA6QIbLwUJB4TOAAcLCQgHAwIBBhUIAgkKCwQWAgMBAh4BAheAAAoJEAVsThXa</w:t>
      </w:r>
      <w:r>
        <w:t xml:space="preserve"> </w:t>
      </w:r>
      <w:r>
        <w:t xml:space="preserve">49jZjU4QANoyqOJUT4gRrXshE3N0mW5Ad4i8Ke09GA62HyvTtfbsA+2nkNVGJpXm</w:t>
      </w:r>
      <w:r>
        <w:t xml:space="preserve"> </w:t>
      </w:r>
      <w:r>
        <w:t xml:space="preserve">sFMzdaFO95Q65RkLS9vW4nhhjXBEc2XYNCt2AnARudA/41ykjDPwU112z9ZTB9he</w:t>
      </w:r>
      <w:r>
        <w:t xml:space="preserve"> </w:t>
      </w:r>
      <w:r>
        <w:t xml:space="preserve">y4ItIeNGpHvMWr51fihl0y2nkpODOBeiv44jscLbHyOmZfki1f5fuIu2U2IbUGK3</w:t>
      </w:r>
      <w:r>
        <w:t xml:space="preserve"> </w:t>
      </w:r>
      <w:r>
        <w:t xml:space="preserve">5FtYyeHcgRHnpYkzLuzK4PfayOywqQPJ7M9DWrHf+v5Cu4ZCZDOIKfzF+ew7MWwc</w:t>
      </w:r>
      <w:r>
        <w:t xml:space="preserve"> </w:t>
      </w:r>
      <w:r>
        <w:t xml:space="preserve">6KaoWHCYbFpX8jxFppbGsSFOQ8Sl2quoP0TLz9Wsq70Khi6C2P8JI6lm0HRLO+1M</w:t>
      </w:r>
      <w:r>
        <w:t xml:space="preserve"> </w:t>
      </w:r>
      <w:r>
        <w:t xml:space="preserve">jFbQxNOwAcN3k4HSwunAjXBlmT/6oc1RsdBdpXBaZ2AWseIXwSYZqNXp+5L179uZ</w:t>
      </w:r>
      <w:r>
        <w:t xml:space="preserve"> </w:t>
      </w:r>
      <w:r>
        <w:t xml:space="preserve">vSiD3DSSUqLJbdQRVOsJi3/87V5QU59byq2dToHveRjtSbVnK0TkTx9ZlgkcpjvM</w:t>
      </w:r>
      <w:r>
        <w:t xml:space="preserve"> </w:t>
      </w:r>
      <w:r>
        <w:t xml:space="preserve">BwHNqWhratV6af2Upjq2YQ0fdSB42f3pgopInxNJPMvlAb+cCfr0Pfwu7ge7UooQ</w:t>
      </w:r>
      <w:r>
        <w:t xml:space="preserve"> </w:t>
      </w:r>
      <w:r>
        <w:t xml:space="preserve">WHTxbpCvwtn/HNctMGpWscO02WsWgoYVjnVFay/XphE77pQ9rRUkhMe6VKXfxj/n</w:t>
      </w:r>
      <w:r>
        <w:t xml:space="preserve"> </w:t>
      </w:r>
      <w:r>
        <w:t xml:space="preserve">OCZJKrydluIIwR8vvONNqO+QwZ1xDEhO7MaSZlOm1AuUZIXFPgaWQkPZHKiiwFA/</w:t>
      </w:r>
      <w:r>
        <w:t xml:space="preserve"> </w:t>
      </w:r>
      <w:r>
        <w:t xml:space="preserve">QWnL/+shuRtMH2geTjkev198Jgb5HyXFm4SyYtZferQROyliEhik</w:t>
      </w:r>
      <w:r>
        <w:t xml:space="preserve"> </w:t>
      </w:r>
      <w:r>
        <w:t xml:space="preserve">=BuGv</w:t>
      </w:r>
      <w:r>
        <w:t xml:space="preserve"> </w:t>
      </w:r>
      <w:r>
        <w:t xml:space="preserve">—-END PGP PUBLIC KEY BLOCK—-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[#pgp-keys-expired]</w:t>
      </w:r>
      <w:r>
        <w:t xml:space="preserve"> </w:t>
      </w:r>
      <w:r>
        <w:t xml:space="preserve">== Historical keys</w:t>
      </w:r>
    </w:p>
    <w:p>
      <w:pPr>
        <w:pStyle w:val="BodyText"/>
      </w:pPr>
      <w:r>
        <w:t xml:space="preserve">These keys may be used to validate releases of the {aws} CDK and jsii before 2022-07-05.</w:t>
      </w:r>
    </w:p>
    <w:p>
      <w:pPr>
        <w:pStyle w:val="BodyText"/>
      </w:pPr>
      <w:r>
        <w:t xml:space="preserve">= [IMPORTANT]</w:t>
      </w:r>
    </w:p>
    <w:p>
      <w:pPr>
        <w:pStyle w:val="BodyText"/>
      </w:pPr>
      <w:r>
        <w:t xml:space="preserve">New keys are created before the previous ones expire. As a result, at any given moment in time, more than one key may be valid. Keys are used to sign artifacts starting the day they are created, so use the more recently-issued key where keys’ validity overlaps.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[#cdk-pgp-key-2022-04-07]</w:t>
      </w:r>
      <w:r>
        <w:t xml:space="preserve"> </w:t>
      </w:r>
      <w:r>
        <w:t xml:space="preserve">=== {aws} CDK OpenPGP key (2022-04-07)</w:t>
      </w:r>
    </w:p>
    <w:p>
      <w:pPr>
        <w:pStyle w:val="BodyText"/>
      </w:pPr>
      <w:r>
        <w:t xml:space="preserve">= [NOTE]</w:t>
      </w:r>
    </w:p>
    <w:p>
      <w:pPr>
        <w:pStyle w:val="BodyText"/>
      </w:pPr>
      <w:r>
        <w:t xml:space="preserve">This key was not used to sign {aws} CDK artifacts after 2022-07-05.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[cols=</w:t>
      </w:r>
      <w:r>
        <w:t xml:space="preserve">“</w:t>
      </w:r>
      <w:r>
        <w:t xml:space="preserve">1,1</w:t>
      </w:r>
      <w:r>
        <w:t xml:space="preserve">”</w:t>
      </w:r>
      <w:r>
        <w:t xml:space="preserve">]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Key ID:</w:t>
      </w:r>
      <w:r>
        <w:t xml:space="preserve"> </w:t>
      </w:r>
      <w:r>
        <w:t xml:space="preserve">| 0x015584281F44A3C3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Type:</w:t>
      </w:r>
      <w:r>
        <w:t xml:space="preserve"> </w:t>
      </w:r>
      <w:r>
        <w:t xml:space="preserve">| RSA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Size:</w:t>
      </w:r>
      <w:r>
        <w:t xml:space="preserve"> </w:t>
      </w:r>
      <w:r>
        <w:t xml:space="preserve">| 4096/4096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Created:</w:t>
      </w:r>
      <w:r>
        <w:t xml:space="preserve"> </w:t>
      </w:r>
      <w:r>
        <w:t xml:space="preserve">| 2022-04-07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Expires:</w:t>
      </w:r>
      <w:r>
        <w:t xml:space="preserve"> </w:t>
      </w:r>
      <w:r>
        <w:t xml:space="preserve">| 2026-04-06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User ID:</w:t>
      </w:r>
      <w:r>
        <w:t xml:space="preserve"> </w:t>
      </w:r>
      <w:r>
        <w:t xml:space="preserve">| {aws} Cloud Development Kit link:mailto:aws-cdk@amazon.com[aws-cdk@amazon.com]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Key fingerprint:</w:t>
      </w:r>
      <w:r>
        <w:t xml:space="preserve"> </w:t>
      </w:r>
      <w:r>
        <w:t xml:space="preserve">| EAE1 1A24 82B0 AA86 456E 6C67 0155 8428 1F44 A3C3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Select the</w:t>
      </w:r>
      <w:r>
        <w:t xml:space="preserve"> </w:t>
      </w:r>
      <w:r>
        <w:t xml:space="preserve">“</w:t>
      </w:r>
      <w:r>
        <w:t xml:space="preserve">Copy</w:t>
      </w:r>
      <w:r>
        <w:t xml:space="preserve">”</w:t>
      </w:r>
      <w:r>
        <w:t xml:space="preserve"> </w:t>
      </w:r>
      <w:r>
        <w:t xml:space="preserve">icon to copy the following OpenPGP key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—-BEGIN PGP PUBLIC KEY BLOCK—-</w:t>
      </w:r>
    </w:p>
    <w:p>
      <w:pPr>
        <w:pStyle w:val="BodyText"/>
      </w:pPr>
      <w:r>
        <w:t xml:space="preserve">mQINBGJPLgUBEADtlR5jQtxtBmROQvmWlPOViqqnJNhk0dULc3tXnq8NS/l6X81r</w:t>
      </w:r>
      <w:r>
        <w:t xml:space="preserve"> </w:t>
      </w:r>
      <w:r>
        <w:t xml:space="preserve">wHk+/CHG5kBunwvM0qaqLFRC6z9NnnNDxEHcTi47n+OAjWyDM6unxxWOPz8Dfaps</w:t>
      </w:r>
      <w:r>
        <w:t xml:space="preserve"> </w:t>
      </w:r>
      <w:r>
        <w:t xml:space="preserve">Uq/ZWa4by292ZeqRC9Ir2wdrizb69JbRjeshBwlJDAS/qtqCAqBRH/f7Zw7QSD6/</w:t>
      </w:r>
      <w:r>
        <w:t xml:space="preserve"> </w:t>
      </w:r>
      <w:r>
        <w:t xml:space="preserve">XTxyIy+KOVjZwFPFNHMRQ/NmgUc/Rfxsa0pUjk1YAj/AkvQlwwD8DEnASoBhO0DP</w:t>
      </w:r>
      <w:r>
        <w:t xml:space="preserve"> </w:t>
      </w:r>
      <w:r>
        <w:t xml:space="preserve">QonZxouLqIpgp4LsGo8TZdQv30ocIj0C9DuYUiUXWlCPlYPgDj6IWf3rgpMQ6nB9</w:t>
      </w:r>
      <w:r>
        <w:t xml:space="preserve"> </w:t>
      </w:r>
      <w:r>
        <w:t xml:space="preserve">wC9lx4t/L3Zg1HUD52y8aymndmbdHVn90mzlNg4XWyc58rioYrEk57YwbDnea/Kk</w:t>
      </w:r>
      <w:r>
        <w:t xml:space="preserve"> </w:t>
      </w:r>
      <w:r>
        <w:t xml:space="preserve">Hv4kVHZRfJ4/OFPyqs5ex1X3X6rb07VvA1tfLgPywO9XF2Xws8YWOWcEobaWTcnb</w:t>
      </w:r>
      <w:r>
        <w:t xml:space="preserve"> </w:t>
      </w:r>
      <w:r>
        <w:t xml:space="preserve">AzyVC6wKya8rEQzxkYJ6UkJlhDB6g6bZwIpsI2zlimG+kSBsyFvE2oRYMS0cXPqU</w:t>
      </w:r>
      <w:r>
        <w:t xml:space="preserve"> </w:t>
      </w:r>
      <w:r>
        <w:t xml:space="preserve">o+tX0+4TvxEyW3RrUQzQHIpqXrb0X1Q8Z2idPn5dwsipDEa4gsFXtrSXmbB/0Cee</w:t>
      </w:r>
      <w:r>
        <w:t xml:space="preserve"> </w:t>
      </w:r>
      <w:r>
        <w:t xml:space="preserve">eJVvKWQAsxol3+NE9L/yozq3cz5PWh0SSbmCLRcs78lMJ23MmzbMWV7BWC9DXdY+</w:t>
      </w:r>
      <w:r>
        <w:t xml:space="preserve"> </w:t>
      </w:r>
      <w:r>
        <w:t xml:space="preserve">TywY5IkDUPjGCKlD8VlrI3TgC222bH6qaua6LYCiTtRtvpDYuJNAlUjhawARAQAB</w:t>
      </w:r>
      <w:r>
        <w:t xml:space="preserve"> </w:t>
      </w:r>
      <w:r>
        <w:t xml:space="preserve">tC5BV1MgQ2xvdWQgRGV2ZWxvcG1lbnQgS2l0IDxhd3MtY2RrQGFtYXpvbi5jb20+</w:t>
      </w:r>
      <w:r>
        <w:t xml:space="preserve"> </w:t>
      </w:r>
      <w:r>
        <w:t xml:space="preserve">iQI/BBMBAgApBQJiTy4FAhsvBQkHhM4ABwsJCAcDAgEGFQgCCQoLBBYCAwECHgEC</w:t>
      </w:r>
      <w:r>
        <w:t xml:space="preserve"> </w:t>
      </w:r>
      <w:r>
        <w:t xml:space="preserve">F4AACgkQAVWEKB9Eo8NpbxAAiBF0kR/lVw3vuam60mk4l0iGMVsP8Xq6g/buzbEO</w:t>
      </w:r>
      <w:r>
        <w:t xml:space="preserve"> </w:t>
      </w:r>
      <w:r>
        <w:t xml:space="preserve">2MEB4Ftk04qOnoa+93S0ZiLR9PqxrwsGSp4ADDX3Vtc4uxwzUlKUi1ywEhQ1cwyL</w:t>
      </w:r>
      <w:r>
        <w:t xml:space="preserve"> </w:t>
      </w:r>
      <w:r>
        <w:t xml:space="preserve">YHQI3Hd75K1J81ozMEu6qJH+yF0TtTDZMeZHtH/XvuIYJW3Lx4o5ZFlsEegFPAgX</w:t>
      </w:r>
      <w:r>
        <w:t xml:space="preserve"> </w:t>
      </w:r>
      <w:r>
        <w:t xml:space="preserve">YCCpUS+k9qC6M8g2VjcltQJpyjGswsKm6FWaKHW+B9dfjdOHlImB9E2jaknJ8eoY</w:t>
      </w:r>
      <w:r>
        <w:t xml:space="preserve"> </w:t>
      </w:r>
      <w:r>
        <w:t xml:space="preserve">zb9zHgFANluMzpZ6rYVSiCuXiEgYmazQWCvlPcMOP7nX+1hq1z11LMqeSnfE09gX</w:t>
      </w:r>
      <w:r>
        <w:t xml:space="preserve"> </w:t>
      </w:r>
      <w:r>
        <w:t xml:space="preserve">H+OYho9cMEJkb1dzx1H9MRpylFIn9tL+2iCp4UPJjnqi6uawWyLZ2tp4G11haqQq</w:t>
      </w:r>
      <w:r>
        <w:t xml:space="preserve"> </w:t>
      </w:r>
      <w:r>
        <w:t xml:space="preserve">1yAh69u233I8GZKFUySzjHwH5qWGRgBTjrZ6FdcjSS2w/wMkVKuCPkWtdvo/TJrm</w:t>
      </w:r>
      <w:r>
        <w:t xml:space="preserve"> </w:t>
      </w:r>
      <w:r>
        <w:t xml:space="preserve">msCd1Reye8SEKYqrs0ujTwmlvWmUZmO06AdUjo1kWiBKeslTJrWEuG7Yk4pFOoA4</w:t>
      </w:r>
      <w:r>
        <w:t xml:space="preserve"> </w:t>
      </w:r>
      <w:r>
        <w:t xml:space="preserve">dsaq83gxpOJNVCh6M3y4DLNrvl7dhF95NwTWMROPj2otw7NIjF4/cdzve2+P7YNN</w:t>
      </w:r>
      <w:r>
        <w:t xml:space="preserve"> </w:t>
      </w:r>
      <w:r>
        <w:t xml:space="preserve">pVAtyCtTJdD3eZbQPVaL3T8cf1VGqt6{pp}pnLGnWJ0+X3TyvfmTohdJvN3TE+tq7A</w:t>
      </w:r>
      <w:r>
        <w:t xml:space="preserve"> </w:t>
      </w:r>
      <w:r>
        <w:t xml:space="preserve">7cprDX/q9c56HaXdJzVpxEzuf/YC+JuYKeHwsX3QouDhyRg3PsigdZES/02Wr8so</w:t>
      </w:r>
      <w:r>
        <w:t xml:space="preserve"> </w:t>
      </w:r>
      <w:r>
        <w:t xml:space="preserve">l6U=</w:t>
      </w:r>
      <w:r>
        <w:t xml:space="preserve"> </w:t>
      </w:r>
      <w:r>
        <w:t xml:space="preserve">=MQI4</w:t>
      </w:r>
      <w:r>
        <w:t xml:space="preserve"> </w:t>
      </w:r>
      <w:r>
        <w:t xml:space="preserve">—-END PGP PUBLIC KEY BLOCK—-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[#jsii-pgp-key-2022-04-07]</w:t>
      </w:r>
      <w:r>
        <w:t xml:space="preserve"> </w:t>
      </w:r>
      <w:r>
        <w:t xml:space="preserve">=== jsii OpenPGP key (2022-04-07)</w:t>
      </w:r>
    </w:p>
    <w:p>
      <w:pPr>
        <w:pStyle w:val="BodyText"/>
      </w:pPr>
      <w:r>
        <w:t xml:space="preserve">= [NOTE]</w:t>
      </w:r>
    </w:p>
    <w:p>
      <w:pPr>
        <w:pStyle w:val="BodyText"/>
      </w:pPr>
      <w:r>
        <w:t xml:space="preserve">This key was not used to sign jsii artifacts after 2022-07-05.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[cols=</w:t>
      </w:r>
      <w:r>
        <w:t xml:space="preserve">“</w:t>
      </w:r>
      <w:r>
        <w:t xml:space="preserve">1,1</w:t>
      </w:r>
      <w:r>
        <w:t xml:space="preserve">”</w:t>
      </w:r>
      <w:r>
        <w:t xml:space="preserve">]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Key ID:</w:t>
      </w:r>
      <w:r>
        <w:t xml:space="preserve"> </w:t>
      </w:r>
      <w:r>
        <w:t xml:space="preserve">| 0x985F5BC974B79356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Type:</w:t>
      </w:r>
      <w:r>
        <w:t xml:space="preserve"> </w:t>
      </w:r>
      <w:r>
        <w:t xml:space="preserve">| RSA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Size:</w:t>
      </w:r>
      <w:r>
        <w:t xml:space="preserve"> </w:t>
      </w:r>
      <w:r>
        <w:t xml:space="preserve">| 4096/4096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Created:</w:t>
      </w:r>
      <w:r>
        <w:t xml:space="preserve"> </w:t>
      </w:r>
      <w:r>
        <w:t xml:space="preserve">| 2022-04-07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Expires:</w:t>
      </w:r>
      <w:r>
        <w:t xml:space="preserve"> </w:t>
      </w:r>
      <w:r>
        <w:t xml:space="preserve">| 2026-04-06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User ID:</w:t>
      </w:r>
      <w:r>
        <w:t xml:space="preserve"> </w:t>
      </w:r>
      <w:r>
        <w:t xml:space="preserve">| {aws} JSII Team link:mailto:aws-jsii@amazon.com[aws-jsii@amazon.com]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Key fingerprint:</w:t>
      </w:r>
      <w:r>
        <w:t xml:space="preserve"> </w:t>
      </w:r>
      <w:r>
        <w:t xml:space="preserve">| 35A7 1785 8FA6 282D C5AC CD95 985F 5BC9 74B7 9356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Select the</w:t>
      </w:r>
      <w:r>
        <w:t xml:space="preserve"> </w:t>
      </w:r>
      <w:r>
        <w:t xml:space="preserve">“</w:t>
      </w:r>
      <w:r>
        <w:t xml:space="preserve">Copy</w:t>
      </w:r>
      <w:r>
        <w:t xml:space="preserve">”</w:t>
      </w:r>
      <w:r>
        <w:t xml:space="preserve"> </w:t>
      </w:r>
      <w:r>
        <w:t xml:space="preserve">icon to copy the following OpenPGP key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—-BEGIN PGP PUBLIC KEY BLOCK—-</w:t>
      </w:r>
    </w:p>
    <w:p>
      <w:pPr>
        <w:pStyle w:val="BodyText"/>
      </w:pPr>
      <w:r>
        <w:t xml:space="preserve">mQINBGJPLewBEADHH4TXup/gOlHrKDZRbj8MvsMTdM6eDteA6/c32UYV/YsK9rDA</w:t>
      </w:r>
      <w:r>
        <w:t xml:space="preserve"> </w:t>
      </w:r>
      <w:r>
        <w:t xml:space="preserve">jN8Jv/xlfosOebcHrfnFpHF9VTkmjuOpN695XdwMrW/NvlEPISTGEJf21x6ZTQ2r</w:t>
      </w:r>
      <w:r>
        <w:t xml:space="preserve"> </w:t>
      </w:r>
      <w:r>
        <w:t xml:space="preserve">1xWFYzC3sl3FZmvj9XAXTmygdv+XM3TqsFgZeCaBkZVdiLbQf+FhYrovUlgotb5D</w:t>
      </w:r>
      <w:r>
        <w:t xml:space="preserve"> </w:t>
      </w:r>
      <w:r>
        <w:t xml:space="preserve">YiCQI3ofV5QTE+141jhO5Pkd3ZIoBG+P826LaT8NXhwS0o1XqVk39DCZNoFshNmR</w:t>
      </w:r>
      <w:r>
        <w:t xml:space="preserve"> </w:t>
      </w:r>
      <w:r>
        <w:t xml:space="preserve">WFZpkVCTHyv5ZhVey1NWXnD8opO375htGNV4AeSmSIH9YkURD1g5F+2t7RiosKFo</w:t>
      </w:r>
      <w:r>
        <w:t xml:space="preserve"> </w:t>
      </w:r>
      <w:r>
        <w:t xml:space="preserve">kJrfPmUjhHn8IFpReGc8qmMMZX0WaV3t+VAWfOHGGyrXDfQ4xz1VCot75C2+qypM</w:t>
      </w:r>
      <w:r>
        <w:t xml:space="preserve"> </w:t>
      </w:r>
      <w:r>
        <w:t xml:space="preserve">+qhwOAOOP0zA7CfI96ULZzSH/j8HuQk3O0DsUCybpMuKEazEMxP3tgGtRerwDaFG</w:t>
      </w:r>
      <w:r>
        <w:t xml:space="preserve"> </w:t>
      </w:r>
      <w:r>
        <w:t xml:space="preserve">jQvAlK8Rbq3v8buBI6YJuXTwSzJE8KLjleUiTFumE6WP4rsAvlP/5rBvubeMfa3n</w:t>
      </w:r>
      <w:r>
        <w:t xml:space="preserve"> </w:t>
      </w:r>
      <w:r>
        <w:t xml:space="preserve">NIMm5Rkl36Z+jt3e2Z2ZqWDPpBRta8m7QHccrZhkvqu3YC3Gl6kdnm4Vio3Xfpg2</w:t>
      </w:r>
      <w:r>
        <w:t xml:space="preserve"> </w:t>
      </w:r>
      <w:r>
        <w:t xml:space="preserve">qtWhIQutQ6DmItewV+weQHas3hl88RPJtSrfWWIIMkpbF7Y4vbX9xcnsYCLlp2Mz</w:t>
      </w:r>
      <w:r>
        <w:t xml:space="preserve"> </w:t>
      </w:r>
      <w:r>
        <w:t xml:space="preserve">tWbbnU+EWATNSsufml/Kdnu9iEEuLmeovE11I69nwjNOq9P+GJ3r/FUb2wARAQAB</w:t>
      </w:r>
      <w:r>
        <w:t xml:space="preserve"> </w:t>
      </w:r>
      <w:r>
        <w:t xml:space="preserve">tCNBV1MgSlNJSSBUZWFtIDxhd3MtanNpaUBhbWF6b24uY29tPokCPwQTAQIAKQUC</w:t>
      </w:r>
      <w:r>
        <w:t xml:space="preserve"> </w:t>
      </w:r>
      <w:r>
        <w:t xml:space="preserve">Yk8t7AIbLwUJB4TOAAcLCQgHAwIBBhUIAgkKCwQWAgMBAh4BAheAAAoJEJhfW8l0</w:t>
      </w:r>
      <w:r>
        <w:t xml:space="preserve"> </w:t>
      </w:r>
      <w:r>
        <w:t xml:space="preserve">t5NWo64P/2y7gcMRylLLW/wbrCjton2O4+YRocwQxKm1cBml9FVDUR5967YczNuu</w:t>
      </w:r>
      <w:r>
        <w:t xml:space="preserve"> </w:t>
      </w:r>
      <w:r>
        <w:t xml:space="preserve">EwEOfH/Pu3UAlrBfKAfxPNhKchLwYiOBNh2Wk5UUxRcldNHTLb5jn5gxCeWNAsl/</w:t>
      </w:r>
      <w:r>
        <w:t xml:space="preserve"> </w:t>
      </w:r>
      <w:r>
        <w:t xml:space="preserve">Tc46qY+ObdBMdOf2Vu33UCOg83WLbg1bfBoA8Bm1cd0XObtLGucu606EBt1dBrKq</w:t>
      </w:r>
      <w:r>
        <w:t xml:space="preserve"> </w:t>
      </w:r>
      <w:r>
        <w:t xml:space="preserve">9UTcbJfuGivY2Xjy5r4kEiMHBoLKcFrSo2Mm7VtYlE4Mabjyj9+orqUio7qxOl60</w:t>
      </w:r>
      <w:r>
        <w:t xml:space="preserve"> </w:t>
      </w:r>
      <w:r>
        <w:t xml:space="preserve">aa7Psa6rMvs1Ip9IOrAdG7o5Y29tQpeINH0R1/u47BrlTEAgG63Dfy49w2h/1g0G</w:t>
      </w:r>
      <w:r>
        <w:t xml:space="preserve"> </w:t>
      </w:r>
      <w:r>
        <w:t xml:space="preserve">c9KPXVuN55OWRIu0hsiySDMk/2ERsF348TU3NURZltnCOxp6pHlbPJIxRVTNa9Cn</w:t>
      </w:r>
      <w:r>
        <w:t xml:space="preserve"> </w:t>
      </w:r>
      <w:r>
        <w:t xml:space="preserve">f8tbLB3y3HfA80516g+qwNYIYiqksDdV2bz+VbvmCWcO+FellDZli831gyMGa5JJ</w:t>
      </w:r>
      <w:r>
        <w:t xml:space="preserve"> </w:t>
      </w:r>
      <w:r>
        <w:t xml:space="preserve">rq7d0lEr6nqjcnKiVwItTQXyFYmKTAXweQtVC72g1sd3oZIyqa7T8pvhWpKXxoJV</w:t>
      </w:r>
      <w:r>
        <w:t xml:space="preserve"> </w:t>
      </w:r>
      <w:r>
        <w:t xml:space="preserve">WP+OPBhGg/JEVC9sguhuv53tzVwayrNwb54JxJsD2nemfhQm1Wyvb2bPTEaJ3mrv</w:t>
      </w:r>
      <w:r>
        <w:t xml:space="preserve"> </w:t>
      </w:r>
      <w:r>
        <w:t xml:space="preserve">mhPUvXZj/I9rgsEq3L/sm2Xjy09nra4o3oe3bhEL8nOj11wkIodi17VaGP0y+H3s</w:t>
      </w:r>
      <w:r>
        <w:t xml:space="preserve"> </w:t>
      </w:r>
      <w:r>
        <w:t xml:space="preserve">I5zB5UztS6dy+cH+J7DoRaxzVzq7qtH/ZY2quClt30wwqDHUX1ef</w:t>
      </w:r>
      <w:r>
        <w:t xml:space="preserve"> </w:t>
      </w:r>
      <w:r>
        <w:t xml:space="preserve">=+iYX</w:t>
      </w:r>
      <w:r>
        <w:t xml:space="preserve"> </w:t>
      </w:r>
      <w:r>
        <w:t xml:space="preserve">—-END PGP PUBLIC KEY BLOCK—-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[#cdk-pgp-key-2018-06-19]</w:t>
      </w:r>
      <w:r>
        <w:t xml:space="preserve"> </w:t>
      </w:r>
      <w:r>
        <w:t xml:space="preserve">=== {aws} CDK OpenPGP key (2018-06-19)</w:t>
      </w:r>
    </w:p>
    <w:p>
      <w:pPr>
        <w:pStyle w:val="BodyText"/>
      </w:pPr>
      <w:r>
        <w:t xml:space="preserve">[cols=</w:t>
      </w:r>
      <w:r>
        <w:t xml:space="preserve">“</w:t>
      </w:r>
      <w:r>
        <w:t xml:space="preserve">1,1</w:t>
      </w:r>
      <w:r>
        <w:t xml:space="preserve">”</w:t>
      </w:r>
      <w:r>
        <w:t xml:space="preserve">]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Key ID:</w:t>
      </w:r>
      <w:r>
        <w:t xml:space="preserve"> </w:t>
      </w:r>
      <w:r>
        <w:t xml:space="preserve">| 0x0566A784E17F3870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Type:</w:t>
      </w:r>
      <w:r>
        <w:t xml:space="preserve"> </w:t>
      </w:r>
      <w:r>
        <w:t xml:space="preserve">| RSA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Size:</w:t>
      </w:r>
      <w:r>
        <w:t xml:space="preserve"> </w:t>
      </w:r>
      <w:r>
        <w:t xml:space="preserve">| 4096/4096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Created:</w:t>
      </w:r>
      <w:r>
        <w:t xml:space="preserve"> </w:t>
      </w:r>
      <w:r>
        <w:t xml:space="preserve">| 2018-06-19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Expires:</w:t>
      </w:r>
      <w:r>
        <w:t xml:space="preserve"> </w:t>
      </w:r>
      <w:r>
        <w:t xml:space="preserve">| 2022-06-18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User ID:</w:t>
      </w:r>
      <w:r>
        <w:t xml:space="preserve"> </w:t>
      </w:r>
      <w:r>
        <w:t xml:space="preserve">| {aws} CDK Team link:mailto:aws-cdk@amazon.com[aws-cdk@amazon.com]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Key fingerprint:</w:t>
      </w:r>
      <w:r>
        <w:t xml:space="preserve"> </w:t>
      </w:r>
      <w:r>
        <w:t xml:space="preserve">| E88B E3B6 F0B1 E350 9E36 4F96 0566 A784 E17F 3870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Select the</w:t>
      </w:r>
      <w:r>
        <w:t xml:space="preserve"> </w:t>
      </w:r>
      <w:r>
        <w:t xml:space="preserve">“</w:t>
      </w:r>
      <w:r>
        <w:t xml:space="preserve">Copy</w:t>
      </w:r>
      <w:r>
        <w:t xml:space="preserve">”</w:t>
      </w:r>
      <w:r>
        <w:t xml:space="preserve"> </w:t>
      </w:r>
      <w:r>
        <w:t xml:space="preserve">icon to copy the following OpenPGP key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—-BEGIN PGP PUBLIC KEY BLOCK—-</w:t>
      </w:r>
    </w:p>
    <w:p>
      <w:pPr>
        <w:pStyle w:val="BodyText"/>
      </w:pPr>
      <w:r>
        <w:t xml:space="preserve">mQINBFsovE8BEADEFVCHeAVPvoQgsjVu9FPUczxy9P+2zGIT/MLI3/vPLiULQwRy</w:t>
      </w:r>
      <w:r>
        <w:t xml:space="preserve"> </w:t>
      </w:r>
      <w:r>
        <w:t xml:space="preserve">IN2oxyBNDtcDToNa/fTkW3Ev0NTP4V1h+uBoKDZD/p+dTmSDRfByECMI0sGZ3UsG</w:t>
      </w:r>
      <w:r>
        <w:t xml:space="preserve"> </w:t>
      </w:r>
      <w:r>
        <w:t xml:space="preserve">Ohhyl2Of44s0sL8gdLtDnqSRLf+ZrfT3gpgUnplW7VitkwLxr78jDpW4QD8p8dZ9</w:t>
      </w:r>
      <w:r>
        <w:t xml:space="preserve"> </w:t>
      </w:r>
      <w:r>
        <w:t xml:space="preserve">WNm3JgB55jyPgaJKqA1Ln4Vduni/1XkrG42nxrrU71uUdZPvPZ2ELLJa6n0/raG8</w:t>
      </w:r>
      <w:r>
        <w:t xml:space="preserve"> </w:t>
      </w:r>
      <w:r>
        <w:t xml:space="preserve">jq3le+xQh45gAIs6PGaAgy7jAsfbwkGTBHjjujITAY1DwvQH5iS31OaCM9n4JNpc</w:t>
      </w:r>
      <w:r>
        <w:t xml:space="preserve"> </w:t>
      </w:r>
      <w:r>
        <w:t xml:space="preserve">xGZeJAVYTLilznf2QtS/a50t+ZOmpq67Ssp2j6qYpiumm0Lo9q3K/R4/yF0FZ8SL</w:t>
      </w:r>
      <w:r>
        <w:t xml:space="preserve"> </w:t>
      </w:r>
      <w:r>
        <w:t xml:space="preserve">1TuNX0ecXEptiMVUfTiqrLsANg18EPtLZZOYW+ZkbcVytkDpiqj7bMwA7mI7zGCJ</w:t>
      </w:r>
      <w:r>
        <w:t xml:space="preserve"> </w:t>
      </w:r>
      <w:r>
        <w:t xml:space="preserve">1gjaTbcEmOmVdQYS1G6ZptwbTtvrgA6AfnZxX1HUxLRQ7tT/wvRtABfbQKAh85Ff</w:t>
      </w:r>
      <w:r>
        <w:t xml:space="preserve"> </w:t>
      </w:r>
      <w:r>
        <w:t xml:space="preserve">a3U9W4oC3c1MP5IyhNV1Wo8Zm0flZiZc0iZnojTtSG6UbcxNNL4Q8e08FWjhungj</w:t>
      </w:r>
      <w:r>
        <w:t xml:space="preserve"> </w:t>
      </w:r>
      <w:r>
        <w:t xml:space="preserve">yxSsIBnQO1Aeo1N4BbzlI+n9iaXVDUN7Kz1QEyS4PNpjvUyrUiQ+a9C5sRA7WP+x</w:t>
      </w:r>
      <w:r>
        <w:t xml:space="preserve"> </w:t>
      </w:r>
      <w:r>
        <w:t xml:space="preserve">IEOaBBGpoAXB3oLsdTNO6AcwcDd9+r2NlXlhWC4/uH2YHQUIegPqHmPWxwARAQAB</w:t>
      </w:r>
      <w:r>
        <w:t xml:space="preserve"> </w:t>
      </w:r>
      <w:r>
        <w:t xml:space="preserve">tCFBV1MgQ0RLIFRlYW0gPGF3cy1jZGtAYW1hem9uLmNvbT6JAj8EEwEIACkFAlso</w:t>
      </w:r>
      <w:r>
        <w:t xml:space="preserve"> </w:t>
      </w:r>
      <w:r>
        <w:t xml:space="preserve">vE8CGy8FCQeEzgAHCwkIBwMCAQYVCAIJCgsEFgIDAQIeAQIXgAAKCRAFZqeE4X84</w:t>
      </w:r>
      <w:r>
        <w:t xml:space="preserve"> </w:t>
      </w:r>
      <w:r>
        <w:t xml:space="preserve">cLGxD/0XHnhoR2xvz38GM8HQlwlZy9W1wVhQKmNDQUavw8Zx7+iRR3m7nq3xM7Qq</w:t>
      </w:r>
      <w:r>
        <w:t xml:space="preserve"> </w:t>
      </w:r>
      <w:r>
        <w:t xml:space="preserve">BDbcbKSg1lVLSBQ6H2V6vRpysOhkPSH1nN2dO8DtvSKIPcxK48+1x7lmO+ksSs/+</w:t>
      </w:r>
      <w:r>
        <w:t xml:space="preserve"> </w:t>
      </w:r>
      <w:r>
        <w:t xml:space="preserve">oo1UvOmTDaRzOitYh3kOGXHHXk/l11GtF2FGQzYssX5iM4PHcjBsK1unThs56IMh</w:t>
      </w:r>
      <w:r>
        <w:t xml:space="preserve"> </w:t>
      </w:r>
      <w:r>
        <w:t xml:space="preserve">OJeZezEYzBaskTu/ytRJ236bPP2kZIEXfzAvhmTytuXWUXEftxOxc6fIAcYiKTha</w:t>
      </w:r>
      <w:r>
        <w:t xml:space="preserve"> </w:t>
      </w:r>
      <w:r>
        <w:t xml:space="preserve">aofG7WyR+Fvb1j5gNLcbY552QMxa23NZd5cSZH7468WEW1SGJ3AdLA7k5xvsPPOC</w:t>
      </w:r>
      <w:r>
        <w:t xml:space="preserve"> </w:t>
      </w:r>
      <w:r>
        <w:t xml:space="preserve">2YvQFD+vUOZ1JJuu6B5rHkiEMhRTLklkvqXEShTxuXiCp7iTOo6TBCmrWAT4eQr7</w:t>
      </w:r>
      <w:r>
        <w:t xml:space="preserve"> </w:t>
      </w:r>
      <w:r>
        <w:t xml:space="preserve">htLmqlXrgKi8qPkWmRdXXG+MQBzI/UyZq2q8KC6cx2md1PhANmeefhiM7FZZfeNM</w:t>
      </w:r>
      <w:r>
        <w:t xml:space="preserve"> </w:t>
      </w:r>
      <w:r>
        <w:t xml:space="preserve">WLonWfh8gVCsNH5h8WJ9fxsQCADd3Xxx3NelS2zDYBPRoaqZEEBbgUP6LnWFprA2</w:t>
      </w:r>
      <w:r>
        <w:t xml:space="preserve"> </w:t>
      </w:r>
      <w:r>
        <w:t xml:space="preserve">EkSlc/RoDqZCpBGgcoy1FFWvV/ZLgNU6OTQlYH6oYOWiylSJnaTDyurrktsxJI6d</w:t>
      </w:r>
      <w:r>
        <w:t xml:space="preserve"> </w:t>
      </w:r>
      <w:r>
        <w:t xml:space="preserve">4gdsFb6tqwTGecuUPvvZaEuvhWExLxAebhu780FdAPXgVTX+YCLI2zf+dWQvkFQf</w:t>
      </w:r>
      <w:r>
        <w:t xml:space="preserve"> </w:t>
      </w:r>
      <w:r>
        <w:t xml:space="preserve">80RE7ayn7BsiaLzFBVux/zz/WgvudsZX18r8tDiVQBL51ORmqw==</w:t>
      </w:r>
      <w:r>
        <w:t xml:space="preserve"> </w:t>
      </w:r>
      <w:r>
        <w:t xml:space="preserve">=0wuQ</w:t>
      </w:r>
      <w:r>
        <w:t xml:space="preserve"> </w:t>
      </w:r>
      <w:r>
        <w:t xml:space="preserve">—-END PGP PUBLIC KEY BLOCK—-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[#jsii-pgp-key-2018-08-06]</w:t>
      </w:r>
      <w:r>
        <w:t xml:space="preserve"> </w:t>
      </w:r>
      <w:r>
        <w:t xml:space="preserve">=== jsii OpenPGP key (2018-08-06)</w:t>
      </w:r>
    </w:p>
    <w:p>
      <w:pPr>
        <w:pStyle w:val="BodyText"/>
      </w:pPr>
      <w:r>
        <w:t xml:space="preserve">[cols=</w:t>
      </w:r>
      <w:r>
        <w:t xml:space="preserve">“</w:t>
      </w:r>
      <w:r>
        <w:t xml:space="preserve">1,1</w:t>
      </w:r>
      <w:r>
        <w:t xml:space="preserve">”</w:t>
      </w:r>
      <w:r>
        <w:t xml:space="preserve">]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Key ID:</w:t>
      </w:r>
      <w:r>
        <w:t xml:space="preserve"> </w:t>
      </w:r>
      <w:r>
        <w:t xml:space="preserve">| 0x1C7ACE4CB2A1B93A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Type:</w:t>
      </w:r>
      <w:r>
        <w:t xml:space="preserve"> </w:t>
      </w:r>
      <w:r>
        <w:t xml:space="preserve">| RSA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Size:</w:t>
      </w:r>
      <w:r>
        <w:t xml:space="preserve"> </w:t>
      </w:r>
      <w:r>
        <w:t xml:space="preserve">| 4096/4096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Created:</w:t>
      </w:r>
      <w:r>
        <w:t xml:space="preserve"> </w:t>
      </w:r>
      <w:r>
        <w:t xml:space="preserve">| 2018-08-06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Expires:</w:t>
      </w:r>
      <w:r>
        <w:t xml:space="preserve"> </w:t>
      </w:r>
      <w:r>
        <w:t xml:space="preserve">| 2022-08-05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User ID:</w:t>
      </w:r>
      <w:r>
        <w:t xml:space="preserve"> </w:t>
      </w:r>
      <w:r>
        <w:t xml:space="preserve">| {aws} JSII Team link:mailto:aws-jsii@amazon.com[aws-jsii@amazon.com]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Key fingerprint:</w:t>
      </w:r>
      <w:r>
        <w:t xml:space="preserve"> </w:t>
      </w:r>
      <w:r>
        <w:t xml:space="preserve">| 85EF 6522 4CE2 1E8C 72DB 28EC 1C7A CE4C B2A1 B93A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Select the</w:t>
      </w:r>
      <w:r>
        <w:t xml:space="preserve"> </w:t>
      </w:r>
      <w:r>
        <w:t xml:space="preserve">“</w:t>
      </w:r>
      <w:r>
        <w:t xml:space="preserve">Copy</w:t>
      </w:r>
      <w:r>
        <w:t xml:space="preserve">”</w:t>
      </w:r>
      <w:r>
        <w:t xml:space="preserve"> </w:t>
      </w:r>
      <w:r>
        <w:t xml:space="preserve">icon to copy the following OpenPGP key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—-BEGIN PGP PUBLIC KEY BLOCK—-</w:t>
      </w:r>
    </w:p>
    <w:p>
      <w:pPr>
        <w:pStyle w:val="BodyText"/>
      </w:pPr>
      <w:r>
        <w:t xml:space="preserve">mQINBFtoSs0BEAD6WweLD0B26h0F7Jo9iR6tVQ4PgQBK1Va5H/eP+A2Iqw79UyxZ</w:t>
      </w:r>
      <w:r>
        <w:t xml:space="preserve"> </w:t>
      </w:r>
      <w:r>
        <w:t xml:space="preserve">WNzHYhzQ5MjYYI1SgcPavXy5/LV1N8HJ7QzyKszybnLYpNTLPYArWE8ZM9ZmjvIR</w:t>
      </w:r>
      <w:r>
        <w:t xml:space="preserve"> </w:t>
      </w:r>
      <w:r>
        <w:t xml:space="preserve">p1GzwnVBGQfoOlxyeutE9T5ZkAn45dTS5jlno4unji4gHjnwXKf2nP1APU2CZfdK</w:t>
      </w:r>
      <w:r>
        <w:t xml:space="preserve"> </w:t>
      </w:r>
      <w:r>
        <w:t xml:space="preserve">8vDpLOgj9LeeGlerYNbx+7xtY/I+csFIQvK09FPLSNMJQLlkBhY0r6Rt9ZQG+653</w:t>
      </w:r>
      <w:r>
        <w:t xml:space="preserve"> </w:t>
      </w:r>
      <w:r>
        <w:t xml:space="preserve">tJn+AUjyM237w0UIX1IqyYc5IONXu8HklPGu0NYuX9AY/63Ak2Cyfj0w/PZlvueQ</w:t>
      </w:r>
      <w:r>
        <w:t xml:space="preserve"> </w:t>
      </w:r>
      <w:r>
        <w:t xml:space="preserve">noQNM3j0nkOEsTOEXCyaLQw9iBKpxvLnm5RjMSODDCkj8c9uu0LHr7J4EOtgt2S1</w:t>
      </w:r>
      <w:r>
        <w:t xml:space="preserve"> </w:t>
      </w:r>
      <w:r>
        <w:t xml:space="preserve">pem7Y/c/N+/Z+Ksg9fP8fVTfYwRPvdI1x2sCiRDfLoQSG9tdrN5VwPFi4sGV04sI</w:t>
      </w:r>
      <w:r>
        <w:t xml:space="preserve"> </w:t>
      </w:r>
      <w:r>
        <w:t xml:space="preserve">x7Al8Vf/OBjAGZrDaJgM/gVvb9SKAQUA6t3ofeP14gDrS0eYodEXZ+lamnxFglxF</w:t>
      </w:r>
      <w:r>
        <w:t xml:space="preserve"> </w:t>
      </w:r>
      <w:r>
        <w:t xml:space="preserve">Sn8NRC4JFNmkXSUaTNGUdFf//F0D69PRNT8CnFfmniGj0CphN5037PCA2LC/Buq2</w:t>
      </w:r>
      <w:r>
        <w:t xml:space="preserve"> </w:t>
      </w:r>
      <w:r>
        <w:t xml:space="preserve">3+K6mTPkCcCHYPC/SwItp/xIDAQsGuDc1i1SfDYXrjsK7uOuwC5jLA9X6wZ/jgXQ</w:t>
      </w:r>
      <w:r>
        <w:t xml:space="preserve"> </w:t>
      </w:r>
      <w:r>
        <w:t xml:space="preserve">4umRRJBAV1aW8b1+yfaYYCO2AfXXO6caObv8IvH7Pc4leC2DoqylD3KklQARAQAB</w:t>
      </w:r>
      <w:r>
        <w:t xml:space="preserve"> </w:t>
      </w:r>
      <w:r>
        <w:t xml:space="preserve">tCNBV1MgSlNJSSBUZWFtIDxhd3MtanNpaUBhbWF6b24uY29tPokCPwQTAQgAKQUC</w:t>
      </w:r>
      <w:r>
        <w:t xml:space="preserve"> </w:t>
      </w:r>
      <w:r>
        <w:t xml:space="preserve">W2hKzQIbLwUJB4TOAAcLCQgHAwIBBhUIAgkKCwQWAgMBAh4BAheAAAoJEBx6zkyy</w:t>
      </w:r>
      <w:r>
        <w:t xml:space="preserve"> </w:t>
      </w:r>
      <w:r>
        <w:t xml:space="preserve">obk6B34P/iNb5QjKyhT0glZiq1wK7tuDDRpR6fC/sp6Jd/GhaNjO4BzlDbUPSjW5</w:t>
      </w:r>
      <w:r>
        <w:t xml:space="preserve"> </w:t>
      </w:r>
      <w:r>
        <w:t xml:space="preserve">950VT+qwaHXbIma/QVP7EIRztfwWy7m8eOodjpiu7JyJprhwG9nocXiNsLADcMoH</w:t>
      </w:r>
      <w:r>
        <w:t xml:space="preserve"> </w:t>
      </w:r>
      <w:r>
        <w:t xml:space="preserve">BvabkDRWXWIWSurq2wbcFMlTVwxjHPIQs6kt2oojpzP985CDS/KTzyjow6/gfMim</w:t>
      </w:r>
      <w:r>
        <w:t xml:space="preserve"> </w:t>
      </w:r>
      <w:r>
        <w:t xml:space="preserve">DLdhSSbDUM34STEgew79L2sQzL7cvM/N59k+AGyEMHZDXHkEw/Bge5Ovz50YOnsp</w:t>
      </w:r>
      <w:r>
        <w:t xml:space="preserve"> </w:t>
      </w:r>
      <w:r>
        <w:t xml:space="preserve">lisH4BzPRIw7uWqPlkVPzJKwMuo2WvMjDfgbYLbyjfvs5mqDxT2GTwAx/rd2taU6</w:t>
      </w:r>
      <w:r>
        <w:t xml:space="preserve"> </w:t>
      </w:r>
      <w:r>
        <w:t xml:space="preserve">iSqP0QmLM54BtTVVdoVXZSmJyTmXAAGlITq8ECZ/coUW9K2pUSgVuWyu63lktFP6</w:t>
      </w:r>
      <w:r>
        <w:t xml:space="preserve"> </w:t>
      </w:r>
      <w:r>
        <w:t xml:space="preserve">MyCQYRmXPh9aSd4+ielteXM9Y39snlyLgEJBhMxioZXVO2oszwluPuhPoAp4ekwj</w:t>
      </w:r>
      <w:r>
        <w:t xml:space="preserve"> </w:t>
      </w:r>
      <w:r>
        <w:t xml:space="preserve">/umVsBf6As6PoAchg7Qzr+lRZGmV9YTJOgDn2Z7jf/7tOes0g/mdiXTQMSGtp/Fp</w:t>
      </w:r>
      <w:r>
        <w:t xml:space="preserve"> </w:t>
      </w:r>
      <w:r>
        <w:t xml:space="preserve">ggnifTBx3iXkrQhqHlwtam8XTHGHy3MvX17ZslNuB8Pjh+07hhCxv0VUVZPUHJqJ</w:t>
      </w:r>
      <w:r>
        <w:t xml:space="preserve"> </w:t>
      </w:r>
      <w:r>
        <w:t xml:space="preserve">ZsLa398LMteQ8UMxwJ3t06jwDWAd7mbr2tatIilLHtWWBFoCwBh1XLe/03ENCpDp</w:t>
      </w:r>
      <w:r>
        <w:t xml:space="preserve"> </w:t>
      </w:r>
      <w:r>
        <w:t xml:space="preserve">njZ7OsBsBK2nVVcN0H2v5ey0T1yE93o6r7xOwCwBiVp5skTCRUob</w:t>
      </w:r>
      <w:r>
        <w:t xml:space="preserve"> </w:t>
      </w:r>
      <w:r>
        <w:t xml:space="preserve">=2Tag</w:t>
      </w:r>
      <w:r>
        <w:t xml:space="preserve"> </w:t>
      </w:r>
      <w:r>
        <w:t xml:space="preserve">—-END PGP PUBLIC KEY BLOCK—-</w:t>
      </w:r>
      <w:r>
        <w:t xml:space="preserve"> </w:t>
      </w:r>
      <w:r>
        <w:t xml:space="preserve">—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5Z</dcterms:created>
  <dcterms:modified xsi:type="dcterms:W3CDTF">2025-08-09T00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